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2B5628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2B5628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3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2B5628" w:rsidRPr="002B5628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Work Breakdown Structure (WBS) &amp; Scheduling</w:t>
      </w: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For this activity,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y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ou will be using a </w:t>
      </w:r>
      <w:hyperlink r:id="rId7" w:history="1">
        <w:r w:rsidRPr="002B5628">
          <w:rPr>
            <w:rStyle w:val="Hyperlink"/>
            <w:rFonts w:ascii="Candara" w:eastAsia="Times New Roman" w:hAnsi="Candara" w:cs="Times New Roman"/>
            <w:sz w:val="28"/>
            <w:szCs w:val="28"/>
          </w:rPr>
          <w:t>SmartSheet.com</w:t>
        </w:r>
      </w:hyperlink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free trial to complete this assignment. Log in via </w:t>
      </w:r>
      <w:bookmarkStart w:id="0" w:name="_GoBack"/>
      <w:bookmarkEnd w:id="0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Google for easiest access, and create a new Project. Select the Gantt View for this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Assignment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. Note that this online application may require saving to properly update.</w:t>
      </w: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You need not be a guru with this particular application to complete this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assignment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, but you may want to familiarize yourself with the basic features to avoid wasting time. Try a few sample entries and see if you can create/differentiate between Phases, Activities, Tasks/Sub-Tasks, and Milestones by means of indentation or manipulation of task duration (e.g. zero duration). All of these elements will need to be included in your final turn-in for full credit.</w:t>
      </w: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  <w:t>Assignment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From as best as you can remember, create a work breakdown structure for your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SE423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project. 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Organize it as a Hybrid WBS; that is identifying deliverables and the tasks required to produce them.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Start with a 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high-level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set of releases and then decompose them into 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more deliverables that are specific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Using the application, create a list of Phases/Activities/Tasks/Milestones at multiple levels as well as a Gantt 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chart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that shows the dependencies between tasks and their corresponding milestones.</w:t>
      </w:r>
    </w:p>
    <w:p w:rsid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Assign resources based on a team of four or five, including the names of your current team members.</w:t>
      </w: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Ignoring the course "target" release dates, go back and play "what-if" with the schedule. For example, could you perform certain tasks in parallel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to better make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use of your resources?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Export a PDF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from the Gantt View (File-&gt;Export-&gt;Export to PDF)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. Be sure to add additional columns to the export so that Task Name, Duration, Start, Finish, Predecessors, and Assigned-To are included in the PDF.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Create a second document entitled "Thoughts and Conclusions" and capture your thoughts/conclusions about the use of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this tool and how it may have influenced the process if you had used it for the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 xml:space="preserve">423 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project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. This should be 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approximately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2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paragraphs in 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length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Default="002B5628" w:rsidP="002B5628">
      <w:pPr>
        <w:spacing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B5628">
      <w:pPr>
        <w:spacing w:line="276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3E87049E"/>
    <w:multiLevelType w:val="hybridMultilevel"/>
    <w:tmpl w:val="B630E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k1oA40XRhiwAAAA="/>
  </w:docVars>
  <w:rsids>
    <w:rsidRoot w:val="009B6C29"/>
    <w:rsid w:val="000B33F8"/>
    <w:rsid w:val="00130B34"/>
    <w:rsid w:val="001C091B"/>
    <w:rsid w:val="002062A6"/>
    <w:rsid w:val="00290C7F"/>
    <w:rsid w:val="002B5628"/>
    <w:rsid w:val="003F0148"/>
    <w:rsid w:val="0044427A"/>
    <w:rsid w:val="005C74A6"/>
    <w:rsid w:val="0065284B"/>
    <w:rsid w:val="009B6C29"/>
    <w:rsid w:val="00AA37D6"/>
    <w:rsid w:val="00C3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B8115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56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martsheet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1</cp:revision>
  <dcterms:created xsi:type="dcterms:W3CDTF">2022-11-27T05:20:00Z</dcterms:created>
  <dcterms:modified xsi:type="dcterms:W3CDTF">2022-12-01T04:41:00Z</dcterms:modified>
</cp:coreProperties>
</file>